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7B698D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9.4. – 3.5.2024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7B698D" w:rsidTr="002A50C3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B698D" w:rsidTr="0071194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MLIJEČNI SLADOLED, CIKLA SALATA , KRUH RAŽENI, VARIVO OD KELJ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B698D" w:rsidTr="002D5BB6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A SIR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B698D" w:rsidTr="00D708D2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 PIRE KRUMPIROM , ZELENA SALATA , NARANČASTI BISKVIT PRELIVEN ČOKOLA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B698D" w:rsidTr="0058706F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7B698D" w:rsidRPr="006160CB" w:rsidRDefault="007B698D" w:rsidP="007B698D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AZNIK RADA</w:t>
            </w:r>
          </w:p>
        </w:tc>
        <w:tc>
          <w:tcPr>
            <w:tcW w:w="730" w:type="dxa"/>
            <w:vAlign w:val="center"/>
          </w:tcPr>
          <w:p w:rsidR="007B698D" w:rsidRPr="006160CB" w:rsidRDefault="007B698D" w:rsidP="007B698D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7B698D" w:rsidRPr="006160CB" w:rsidRDefault="007B698D" w:rsidP="007B698D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7B698D" w:rsidRPr="006160CB" w:rsidRDefault="007B698D" w:rsidP="007B698D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7B698D" w:rsidRPr="006160CB" w:rsidRDefault="007B698D" w:rsidP="007B698D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7B698D" w:rsidRPr="006160CB" w:rsidRDefault="007B698D" w:rsidP="007B698D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7B698D" w:rsidTr="0058706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7B698D" w:rsidRPr="006160CB" w:rsidRDefault="007B698D" w:rsidP="007B698D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AZNIK RADA</w:t>
            </w:r>
          </w:p>
        </w:tc>
        <w:tc>
          <w:tcPr>
            <w:tcW w:w="730" w:type="dxa"/>
            <w:vAlign w:val="center"/>
          </w:tcPr>
          <w:p w:rsidR="007B698D" w:rsidRPr="006160CB" w:rsidRDefault="007B698D" w:rsidP="007B698D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7B698D" w:rsidRPr="006160CB" w:rsidRDefault="007B698D" w:rsidP="007B698D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7B698D" w:rsidRPr="006160CB" w:rsidRDefault="007B698D" w:rsidP="007B698D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7B698D" w:rsidRPr="006160CB" w:rsidRDefault="007B698D" w:rsidP="007B698D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7B698D" w:rsidRPr="006160CB" w:rsidRDefault="007B698D" w:rsidP="007B698D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7B698D" w:rsidTr="00D96CE5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B698D" w:rsidTr="006904E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BISTRA RIBLJA JUHA S TARANOM , TJESTENINA S TUNOM NA BIJELO , ZELENA SALATA S RAJČICOM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B698D" w:rsidTr="00D2006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GRIZ S ČOKOLAD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B698D" w:rsidTr="006F492E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B698D" w:rsidRPr="005B4B51" w:rsidRDefault="007B698D" w:rsidP="007B698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B698D" w:rsidRDefault="007B698D" w:rsidP="007B698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MLINCIMA , SALATA OD CIKLE I MRKVE , BISKVITNI KOLAČ S VIŠNJ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B698D" w:rsidRDefault="007B698D" w:rsidP="007B698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  <w:bookmarkStart w:id="0" w:name="_GoBack"/>
      <w:bookmarkEnd w:id="0"/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071" w:rsidRDefault="00605071">
      <w:pPr>
        <w:spacing w:line="240" w:lineRule="auto"/>
      </w:pPr>
      <w:r>
        <w:separator/>
      </w:r>
    </w:p>
  </w:endnote>
  <w:endnote w:type="continuationSeparator" w:id="0">
    <w:p w:rsidR="00605071" w:rsidRDefault="006050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071" w:rsidRDefault="00605071">
      <w:pPr>
        <w:spacing w:line="240" w:lineRule="auto"/>
      </w:pPr>
      <w:r>
        <w:separator/>
      </w:r>
    </w:p>
  </w:footnote>
  <w:footnote w:type="continuationSeparator" w:id="0">
    <w:p w:rsidR="00605071" w:rsidRDefault="006050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05071"/>
    <w:rsid w:val="006160CB"/>
    <w:rsid w:val="0076066F"/>
    <w:rsid w:val="007B698D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D404A0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4-04-26T09:44:00Z</dcterms:modified>
</cp:coreProperties>
</file>